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oix et miel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benzyl alcohol, (E)-1-(2,6,6-trimethyl-1,3-cyclohexadien-1-yl)-2-buten-1-one, ROSE KETONE-3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Poprzez wdychanie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Honeydew. Migdał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masy ciała Animal: rat, Animal sex: male, Guideline: OECD Guideline 401 (Acute Oral Toxicity), 95% CL: 1,33 - 1,5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ix et mi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ix et mi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benzyl alcohol, (E)-1-(2,6,6-trimethyl-1,3-cyclohexadien-1-yl)-2-buten-1-one, ROSE KETONE-3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ix et mi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ix et mi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08998-C3EC-486F-AC82-47EEC364483C}"/>
</file>

<file path=customXml/itemProps3.xml><?xml version="1.0" encoding="utf-8"?>
<ds:datastoreItem xmlns:ds="http://schemas.openxmlformats.org/officeDocument/2006/customXml" ds:itemID="{6E4FCD15-0169-469A-9EF9-568EE45E60B6}"/>
</file>

<file path=customXml/itemProps4.xml><?xml version="1.0" encoding="utf-8"?>
<ds:datastoreItem xmlns:ds="http://schemas.openxmlformats.org/officeDocument/2006/customXml" ds:itemID="{5F684D84-F2A1-41D7-8026-8EF31DCBAD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